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าเริ่มเหรียญตัวมาตรฐานโดยลงรายละเอียดเป็นมาตรฐานตัffวแรกนะคะfff ของเราIE นะคะ เราจะมาดูว่ามาตรฐานเราจะเลือกตัวมาตรฐานที่ใกล้ตัวกับเรามากที่สุดในเอเชียมันจะมีตัวมาตรฐานอะไรบ้าง นะคะ ใช้รหัสตัวเลขอะไรพร้อมตัวสัญลักษณ์ตัวอักษรแผนด้วยอะไรบ้างและบ่งบอกมีความหมายอะไสารกันได้ทุกวัยไม่ว่าจะเป็นอุปกรณ์ต่าง ๆ ต้องมีพลังงานไฟฟ้านะคะ ตัวเองก็จะเป็นตัวมาวัดตัวมาตรฐานว่าอุปกรณ์ข้อตกลงต่าง ๆ พัชรีของการใช้งานเกี่ยวกับการสื่อสารของเราไม่ว่าจะเป็นอิเล็กทรอนิกส์วัดคุมมันคงจะเป็นระบบอีกระบบนึงนะคะ ของวิศวกรนะคะ 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****วชาญไฟฟ้าก็มีไฟฟ้าสื่อสารไฟฟ้ากำลังเอกสารก็เหมือนโทรศัพท์ก็จะเป็นไฟฟ้าตามบ้านเราที่เราใช้งานอยู่ทั่วไปอันนี้น่าจะมองภาพการโทรศัพท์รอกไฟฟ้าส่วนภูมิภาคต่าง ๆ เช่นเดียวกันนะคะ โดยแต่ละกลุ่มก็จะได้รับหมายเลขไปรษณีย์บอกว่า Aหมายเลขตัวนี้แทนด้วยวัดมาตรฐานของการทำงานอะไรของอุปกรณ์ไหมหรือข้อปฏิ acc บัติต่าง ๆ หรือเปล่าเราจะมาดูมาตรฐานไอ้ที่มันดีนะคะ โดยจะแบ่งโดยเริ่มจากมาตรฐาน as12 นะคะเป็นรูปแบบของการสื่อสารนะคะเริ่มด้วย 802.1 นะคะจะเป็นการจัด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5</dc:title>
  <dc:creator/>
  <cp:keywords/>
  <dcterms:created xsi:type="dcterms:W3CDTF">2022-11-30T10:30:44Z</dcterms:created>
  <dcterms:modified xsi:type="dcterms:W3CDTF">2022-11-30T1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6.42 น.</vt:lpwstr>
  </property>
  <property fmtid="{D5CDD505-2E9C-101B-9397-08002B2CF9AE}" pid="3" name="subtitle">
    <vt:lpwstr/>
  </property>
</Properties>
</file>